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F3121A" w14:textId="0E50F3E0" w:rsidR="00DB06F7" w:rsidRPr="00AE5385" w:rsidRDefault="009C071C" w:rsidP="007A0862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5385">
        <w:rPr>
          <w:rFonts w:ascii="Times New Roman" w:hAnsi="Times New Roman" w:cs="Times New Roman"/>
          <w:b/>
          <w:sz w:val="24"/>
          <w:szCs w:val="24"/>
        </w:rPr>
        <w:t>Table</w:t>
      </w:r>
      <w:r w:rsidR="00050763" w:rsidRPr="00AE53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70922" w:rsidRPr="00AE5385">
        <w:rPr>
          <w:rFonts w:ascii="Times New Roman" w:hAnsi="Times New Roman" w:cs="Times New Roman"/>
          <w:b/>
          <w:sz w:val="24"/>
          <w:szCs w:val="24"/>
        </w:rPr>
        <w:t>S</w:t>
      </w:r>
      <w:r w:rsidR="00D404A6">
        <w:rPr>
          <w:rFonts w:ascii="Times New Roman" w:hAnsi="Times New Roman" w:cs="Times New Roman"/>
          <w:b/>
          <w:sz w:val="24"/>
          <w:szCs w:val="24"/>
        </w:rPr>
        <w:t>3</w:t>
      </w:r>
      <w:bookmarkStart w:id="0" w:name="_GoBack"/>
      <w:bookmarkEnd w:id="0"/>
      <w:r w:rsidRPr="00AE53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B06F7" w:rsidRPr="00AE5385">
        <w:rPr>
          <w:rFonts w:ascii="Times New Roman" w:hAnsi="Times New Roman" w:cs="Times New Roman"/>
          <w:b/>
          <w:sz w:val="24"/>
          <w:szCs w:val="24"/>
        </w:rPr>
        <w:t xml:space="preserve">Different cis-acting elements present in the promoter regions of </w:t>
      </w:r>
      <w:r w:rsidR="00DB06F7" w:rsidRPr="00AE5385">
        <w:rPr>
          <w:rFonts w:ascii="Times New Roman" w:hAnsi="Times New Roman" w:cs="Times New Roman"/>
          <w:b/>
          <w:i/>
          <w:iCs/>
          <w:sz w:val="24"/>
          <w:szCs w:val="24"/>
        </w:rPr>
        <w:t>PeqPKS</w:t>
      </w:r>
      <w:r w:rsidR="00DB06F7" w:rsidRPr="00AE538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B06F7" w:rsidRPr="00AE5385">
        <w:rPr>
          <w:rFonts w:ascii="Times New Roman" w:hAnsi="Times New Roman" w:cs="Times New Roman"/>
          <w:b/>
          <w:i/>
          <w:iCs/>
          <w:sz w:val="24"/>
          <w:szCs w:val="24"/>
        </w:rPr>
        <w:t>DcaPKS</w:t>
      </w:r>
      <w:r w:rsidR="00DB06F7" w:rsidRPr="00AE5385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DB06F7" w:rsidRPr="00AE5385">
        <w:rPr>
          <w:rFonts w:ascii="Times New Roman" w:hAnsi="Times New Roman" w:cs="Times New Roman"/>
          <w:b/>
          <w:i/>
          <w:iCs/>
          <w:sz w:val="24"/>
          <w:szCs w:val="24"/>
        </w:rPr>
        <w:t>AshPKS</w:t>
      </w:r>
      <w:r w:rsidR="00DB06F7" w:rsidRPr="00AE5385">
        <w:rPr>
          <w:rFonts w:ascii="Times New Roman" w:hAnsi="Times New Roman" w:cs="Times New Roman"/>
          <w:b/>
          <w:sz w:val="24"/>
          <w:szCs w:val="24"/>
        </w:rPr>
        <w:t xml:space="preserve"> genes identified using PlantCA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5"/>
        <w:gridCol w:w="1836"/>
        <w:gridCol w:w="1943"/>
        <w:gridCol w:w="1819"/>
        <w:gridCol w:w="1819"/>
      </w:tblGrid>
      <w:tr w:rsidR="00DB06F7" w:rsidRPr="007A0862" w14:paraId="6CC75CEE" w14:textId="77777777" w:rsidTr="00C012C7">
        <w:tc>
          <w:tcPr>
            <w:tcW w:w="1825" w:type="dxa"/>
            <w:vAlign w:val="bottom"/>
          </w:tcPr>
          <w:p w14:paraId="5D0A55A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b/>
                <w:bCs/>
                <w:color w:val="000000"/>
                <w:kern w:val="24"/>
              </w:rPr>
              <w:t>Gene Id</w:t>
            </w:r>
            <w:r w:rsidRPr="007A0862">
              <w:rPr>
                <w:rFonts w:ascii="Calibri" w:eastAsia="Calibri" w:hAnsi="Calibri"/>
                <w:b/>
                <w:bCs/>
                <w:color w:val="000000"/>
                <w:kern w:val="24"/>
              </w:rPr>
              <w:t xml:space="preserve"> </w:t>
            </w:r>
          </w:p>
        </w:tc>
        <w:tc>
          <w:tcPr>
            <w:tcW w:w="1836" w:type="dxa"/>
            <w:vAlign w:val="bottom"/>
          </w:tcPr>
          <w:p w14:paraId="708491D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b/>
                <w:bCs/>
                <w:color w:val="000000"/>
                <w:kern w:val="24"/>
              </w:rPr>
              <w:t>Plant growth and development</w:t>
            </w:r>
            <w:r w:rsidRPr="007A0862">
              <w:rPr>
                <w:rFonts w:ascii="Calibri" w:eastAsia="Calibri" w:hAnsi="Calibri"/>
                <w:b/>
                <w:bCs/>
                <w:color w:val="000000"/>
                <w:kern w:val="24"/>
              </w:rPr>
              <w:t xml:space="preserve"> </w:t>
            </w:r>
          </w:p>
        </w:tc>
        <w:tc>
          <w:tcPr>
            <w:tcW w:w="1943" w:type="dxa"/>
            <w:vAlign w:val="bottom"/>
          </w:tcPr>
          <w:p w14:paraId="28DC3C2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b/>
                <w:bCs/>
                <w:color w:val="000000"/>
                <w:kern w:val="24"/>
              </w:rPr>
              <w:t>Phytohormone responsive</w:t>
            </w:r>
            <w:r w:rsidRPr="007A0862">
              <w:rPr>
                <w:rFonts w:ascii="Calibri" w:eastAsia="Calibri" w:hAnsi="Calibri"/>
                <w:b/>
                <w:bCs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vAlign w:val="bottom"/>
          </w:tcPr>
          <w:p w14:paraId="23FC63A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b/>
                <w:bCs/>
                <w:color w:val="000000"/>
                <w:kern w:val="24"/>
              </w:rPr>
              <w:t>Abiotic and biotic Stress response</w:t>
            </w:r>
            <w:r w:rsidRPr="007A0862">
              <w:rPr>
                <w:rFonts w:ascii="Calibri" w:eastAsia="Calibri" w:hAnsi="Calibri"/>
                <w:b/>
                <w:bCs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vAlign w:val="bottom"/>
          </w:tcPr>
          <w:p w14:paraId="248711E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b/>
                <w:bCs/>
                <w:color w:val="000000"/>
                <w:kern w:val="24"/>
              </w:rPr>
              <w:t>Light response</w:t>
            </w:r>
            <w:r w:rsidRPr="007A0862">
              <w:rPr>
                <w:rFonts w:ascii="Calibri" w:eastAsia="Calibri" w:hAnsi="Calibri"/>
                <w:b/>
                <w:bCs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7EA5A024" w14:textId="77777777" w:rsidTr="007B108C">
        <w:tc>
          <w:tcPr>
            <w:tcW w:w="1825" w:type="dxa"/>
            <w:shd w:val="clear" w:color="auto" w:fill="auto"/>
            <w:vAlign w:val="bottom"/>
          </w:tcPr>
          <w:p w14:paraId="3744FA4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PeqPKS01</w:t>
            </w:r>
          </w:p>
          <w:p w14:paraId="6C41DA7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56615C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85EC03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56011C6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RY-element</w:t>
            </w:r>
          </w:p>
          <w:p w14:paraId="03AA8EA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12E84B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0A62C3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71FBC5C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AuxRR-core, CGTCA-motif, ERE, TGACG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62DF1DC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LTR, MBS, TC-rich repeats, WUN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2487892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T1-motif, Box 4, G-box, GT1-motif, I-box, L-box</w:t>
            </w:r>
          </w:p>
        </w:tc>
      </w:tr>
      <w:tr w:rsidR="00DB06F7" w:rsidRPr="007A0862" w14:paraId="1F22C6D4" w14:textId="77777777" w:rsidTr="007B108C">
        <w:tc>
          <w:tcPr>
            <w:tcW w:w="1825" w:type="dxa"/>
            <w:shd w:val="clear" w:color="auto" w:fill="auto"/>
            <w:vAlign w:val="bottom"/>
          </w:tcPr>
          <w:p w14:paraId="32FD726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PeqPKS02</w:t>
            </w:r>
          </w:p>
          <w:p w14:paraId="401A8D7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5B2FDD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4EC08CCD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4BE665B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TGA-element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60D8339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TC-rich repeats</w:t>
            </w:r>
          </w:p>
          <w:p w14:paraId="6140A84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883DBD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4595CE9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-box, GT1-motif, MRE</w:t>
            </w:r>
          </w:p>
        </w:tc>
      </w:tr>
      <w:tr w:rsidR="00DB06F7" w:rsidRPr="007A0862" w14:paraId="2FA37738" w14:textId="77777777" w:rsidTr="007B108C">
        <w:tc>
          <w:tcPr>
            <w:tcW w:w="1825" w:type="dxa"/>
            <w:shd w:val="clear" w:color="auto" w:fill="auto"/>
            <w:vAlign w:val="bottom"/>
          </w:tcPr>
          <w:p w14:paraId="14327C4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PeqPKS03</w:t>
            </w:r>
          </w:p>
          <w:p w14:paraId="6FD73BC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F1E69F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CD4D71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C4B7DF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072B6D6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CN4_motif, MSA-like, circadian</w:t>
            </w:r>
          </w:p>
          <w:p w14:paraId="2811D78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F85085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3D9EC0D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TGA-element</w:t>
            </w:r>
          </w:p>
          <w:p w14:paraId="0E589E8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8C71B4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96F4CE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0DE57A4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LTR, MBS, DRE core</w:t>
            </w:r>
          </w:p>
          <w:p w14:paraId="3791D40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07F2A1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97F8F1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0DA28A6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T1-motif, G-box, MRE, G-Box, GATA-motif, chs-CMA2a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7B8BB435" w14:textId="77777777" w:rsidTr="007B108C">
        <w:tc>
          <w:tcPr>
            <w:tcW w:w="1825" w:type="dxa"/>
            <w:shd w:val="clear" w:color="auto" w:fill="auto"/>
            <w:vAlign w:val="bottom"/>
          </w:tcPr>
          <w:p w14:paraId="2D2159D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PeqPKS04</w:t>
            </w:r>
          </w:p>
          <w:p w14:paraId="738147C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1AC7F7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1A35CD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32D5EB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3E96D484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3B639D7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TGA-element, TGACG-motif, TCA-element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779D1CC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LTR, MBS, TC-rich repeats, WUN-motif, DRE core</w:t>
            </w:r>
          </w:p>
          <w:p w14:paraId="6165AE6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14E04A3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-box, TCCC-motif, G-Box, GATA-motif, chs-CMA2a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5070976A" w14:textId="77777777" w:rsidTr="007B108C">
        <w:tc>
          <w:tcPr>
            <w:tcW w:w="1825" w:type="dxa"/>
            <w:shd w:val="clear" w:color="auto" w:fill="auto"/>
            <w:vAlign w:val="bottom"/>
          </w:tcPr>
          <w:p w14:paraId="398D571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PeqPKS05</w:t>
            </w:r>
          </w:p>
          <w:p w14:paraId="7E53786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33F003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2F79D3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7057F88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CN4_motif, Box III</w:t>
            </w:r>
          </w:p>
          <w:p w14:paraId="79E695A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E074DF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19475FD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ERE, TGA-element, TGACG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623483C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TC-rich repeats, WUN-motif</w:t>
            </w:r>
          </w:p>
          <w:p w14:paraId="13B0973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8A56FE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7DC375E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-box, MRE, G-Box, TCT-motif</w:t>
            </w:r>
          </w:p>
          <w:p w14:paraId="4E8E9ED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</w:tr>
      <w:tr w:rsidR="00DB06F7" w:rsidRPr="007A0862" w14:paraId="530911CD" w14:textId="77777777" w:rsidTr="007B108C">
        <w:tc>
          <w:tcPr>
            <w:tcW w:w="1825" w:type="dxa"/>
            <w:shd w:val="clear" w:color="auto" w:fill="auto"/>
            <w:vAlign w:val="bottom"/>
          </w:tcPr>
          <w:p w14:paraId="0A6D9A4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1</w:t>
            </w:r>
          </w:p>
          <w:p w14:paraId="29C41DF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3BE387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389F04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DD27CC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7F089FBF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08E565F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TGA-element, TGACG-motif</w:t>
            </w:r>
          </w:p>
          <w:p w14:paraId="638566B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FC20D8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28D39A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MBSI</w:t>
            </w:r>
          </w:p>
          <w:p w14:paraId="1EEA689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1BAE19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96D1FF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A6F425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6950924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-box, GT1-motif, MRE, G-Box, GATA-motif, AE-box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366F3584" w14:textId="77777777" w:rsidTr="007B108C">
        <w:tc>
          <w:tcPr>
            <w:tcW w:w="1825" w:type="dxa"/>
            <w:shd w:val="clear" w:color="auto" w:fill="auto"/>
            <w:vAlign w:val="bottom"/>
          </w:tcPr>
          <w:p w14:paraId="1DFCB50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2</w:t>
            </w:r>
          </w:p>
          <w:p w14:paraId="02BA637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38627A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CAC8C6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292847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59F07C2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CAAT-box</w:t>
            </w:r>
          </w:p>
          <w:p w14:paraId="79D8DE5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FD632C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765E1D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A96CDA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565B540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ERE,TGA-element, TGACG-motif, TATC-box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08B2A54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MBS, TC-rich repeats</w:t>
            </w:r>
          </w:p>
          <w:p w14:paraId="487A378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3B1277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E449A0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78D62AE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-box, GT1-motif, G-Box, GATA-motif, ATC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  <w:p w14:paraId="4B37CAE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</w:tr>
      <w:tr w:rsidR="00DB06F7" w:rsidRPr="007A0862" w14:paraId="38EA4AF0" w14:textId="77777777" w:rsidTr="007B108C">
        <w:tc>
          <w:tcPr>
            <w:tcW w:w="1825" w:type="dxa"/>
            <w:shd w:val="clear" w:color="auto" w:fill="auto"/>
            <w:vAlign w:val="bottom"/>
          </w:tcPr>
          <w:p w14:paraId="6364D4A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3</w:t>
            </w:r>
          </w:p>
          <w:p w14:paraId="2E3E0FD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DF34FE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A4E0B3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3F1222B0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35C9999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ERE, TGA-element, TGACG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121740E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WUN-motif, DRE</w:t>
            </w:r>
          </w:p>
          <w:p w14:paraId="2120C29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0D6064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DBCA3F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-box, G-Box, GATA-motif, TCT-motif, LAMP-element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639211E0" w14:textId="77777777" w:rsidTr="007B108C">
        <w:tc>
          <w:tcPr>
            <w:tcW w:w="1825" w:type="dxa"/>
            <w:shd w:val="clear" w:color="auto" w:fill="auto"/>
            <w:vAlign w:val="bottom"/>
          </w:tcPr>
          <w:p w14:paraId="0F49BE3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4</w:t>
            </w:r>
          </w:p>
          <w:p w14:paraId="1B13A1E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B378EF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D743DF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6F7B362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CAAT-box, O2-site</w:t>
            </w:r>
          </w:p>
          <w:p w14:paraId="64DA54C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6F26C6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3D362BD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TGA-element,TGACG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623C072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MBS, DRE core</w:t>
            </w:r>
          </w:p>
          <w:p w14:paraId="33EB6AA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966D8A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991D4D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TCCC-motif, G-Box</w:t>
            </w:r>
          </w:p>
          <w:p w14:paraId="5A9FC81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ECD430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</w:tr>
      <w:tr w:rsidR="00DB06F7" w:rsidRPr="007A0862" w14:paraId="161AA8C8" w14:textId="77777777" w:rsidTr="007B108C">
        <w:tc>
          <w:tcPr>
            <w:tcW w:w="1825" w:type="dxa"/>
            <w:shd w:val="clear" w:color="auto" w:fill="auto"/>
            <w:vAlign w:val="bottom"/>
          </w:tcPr>
          <w:p w14:paraId="75C4BB8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5</w:t>
            </w:r>
          </w:p>
          <w:p w14:paraId="175A2AB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9267DA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4AE9C0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49A55D4A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67F8AD0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TGA-element</w:t>
            </w:r>
          </w:p>
          <w:p w14:paraId="4A13F5B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AC70C9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13B71F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08F307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LTR, MBS, TC-rich repeats</w:t>
            </w:r>
          </w:p>
          <w:p w14:paraId="304275F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00B40B1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T1-motif, I-box, MRE, TCT-motif, LAMP-element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2DC65979" w14:textId="77777777" w:rsidTr="007B108C">
        <w:tc>
          <w:tcPr>
            <w:tcW w:w="1825" w:type="dxa"/>
            <w:shd w:val="clear" w:color="auto" w:fill="auto"/>
            <w:vAlign w:val="bottom"/>
          </w:tcPr>
          <w:p w14:paraId="17C9CD5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6</w:t>
            </w:r>
          </w:p>
          <w:p w14:paraId="33D62E1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AB24CF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540129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6616CF8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lastRenderedPageBreak/>
              <w:t>CCAAT-box</w:t>
            </w:r>
          </w:p>
          <w:p w14:paraId="1424344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BF55CA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EF077F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0A371DE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lastRenderedPageBreak/>
              <w:t>ABRE, CGTCA-</w:t>
            </w:r>
            <w:r w:rsidRPr="007A0862">
              <w:rPr>
                <w:rFonts w:eastAsia="Calibri"/>
                <w:color w:val="000000"/>
                <w:kern w:val="24"/>
              </w:rPr>
              <w:lastRenderedPageBreak/>
              <w:t>motif, ERE, TCA-element</w:t>
            </w:r>
          </w:p>
          <w:p w14:paraId="7F82818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4CAFFFB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lastRenderedPageBreak/>
              <w:t xml:space="preserve">MBS, TC-rich </w:t>
            </w:r>
            <w:r w:rsidRPr="007A0862">
              <w:rPr>
                <w:rFonts w:eastAsia="Calibri"/>
                <w:color w:val="000000"/>
                <w:kern w:val="24"/>
              </w:rPr>
              <w:lastRenderedPageBreak/>
              <w:t>repeats</w:t>
            </w:r>
          </w:p>
          <w:p w14:paraId="16F304D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40DD71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2017A8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lastRenderedPageBreak/>
              <w:t xml:space="preserve">Box 4, G-box, </w:t>
            </w:r>
            <w:r w:rsidRPr="007A0862">
              <w:rPr>
                <w:rFonts w:eastAsia="Calibri"/>
                <w:color w:val="000000"/>
                <w:kern w:val="24"/>
              </w:rPr>
              <w:lastRenderedPageBreak/>
              <w:t>G-Box, TCT-motif, AAAC-motif</w:t>
            </w:r>
          </w:p>
        </w:tc>
      </w:tr>
      <w:tr w:rsidR="00DB06F7" w:rsidRPr="007A0862" w14:paraId="3CA8BAD0" w14:textId="77777777" w:rsidTr="007B108C">
        <w:tc>
          <w:tcPr>
            <w:tcW w:w="1825" w:type="dxa"/>
            <w:shd w:val="clear" w:color="auto" w:fill="auto"/>
            <w:vAlign w:val="bottom"/>
          </w:tcPr>
          <w:p w14:paraId="2D6334E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lastRenderedPageBreak/>
              <w:t>DcaPKS07</w:t>
            </w:r>
          </w:p>
          <w:p w14:paraId="51F223E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157B9B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D7CA42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21B263FB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53B258A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</w:t>
            </w:r>
          </w:p>
          <w:p w14:paraId="7C0072B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83D7AB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99AC7E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MBS, DRE core, GC-motif</w:t>
            </w:r>
          </w:p>
          <w:p w14:paraId="31F4C76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1693BC3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T1-motif, TCCC-motif,G-Box, chs-CMA2a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23A972BC" w14:textId="77777777" w:rsidTr="007B108C">
        <w:tc>
          <w:tcPr>
            <w:tcW w:w="1825" w:type="dxa"/>
            <w:shd w:val="clear" w:color="auto" w:fill="auto"/>
            <w:vAlign w:val="bottom"/>
          </w:tcPr>
          <w:p w14:paraId="30138AD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DcaPKS08</w:t>
            </w:r>
          </w:p>
          <w:p w14:paraId="78C131D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6A0FA1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8A806A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3112E4AB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3CDB44F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</w:t>
            </w:r>
          </w:p>
          <w:p w14:paraId="42F1B78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E1BBE2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195A591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MBS, DRE core, GC-motif</w:t>
            </w:r>
          </w:p>
          <w:p w14:paraId="3A17FA4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44E86CF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T1-motif, TCCC-motif, G-Box, chs-CMA2a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0061029A" w14:textId="77777777" w:rsidTr="007B108C">
        <w:tc>
          <w:tcPr>
            <w:tcW w:w="1825" w:type="dxa"/>
            <w:shd w:val="clear" w:color="auto" w:fill="auto"/>
            <w:vAlign w:val="bottom"/>
          </w:tcPr>
          <w:p w14:paraId="36A36DD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shPKS01</w:t>
            </w:r>
          </w:p>
          <w:p w14:paraId="36B8A46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4879CB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1950E0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E46DBD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F6C5F4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B9126E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5A8D3CA9" w14:textId="77777777" w:rsidR="00DB06F7" w:rsidRPr="007A0862" w:rsidRDefault="00DB06F7" w:rsidP="007A086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775CFEB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AuxRR-core, CGTCA-motif, ERE, GARE-motif, TGA-element, TGACG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  <w:p w14:paraId="45A41B0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43ADBB1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WUN-motif</w:t>
            </w:r>
          </w:p>
          <w:p w14:paraId="7AEEB87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326C08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0B425F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A22A19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D9F1F8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C88BAC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347179F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II,CAG-motif, G-box, GT1-motif, TCCC-motif, G-Box, TCT-motif, AE-box, ATCT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33103274" w14:textId="77777777" w:rsidTr="007B108C">
        <w:tc>
          <w:tcPr>
            <w:tcW w:w="1825" w:type="dxa"/>
            <w:shd w:val="clear" w:color="auto" w:fill="auto"/>
            <w:vAlign w:val="bottom"/>
          </w:tcPr>
          <w:p w14:paraId="24AD89D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shPKS02</w:t>
            </w:r>
          </w:p>
          <w:p w14:paraId="308CCF6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4FE48D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A3C209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7FBB103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CAAT-box</w:t>
            </w:r>
          </w:p>
          <w:p w14:paraId="4669827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8BE041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CAFB46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4BA9C42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ERE, TGA-element, TGACG-motif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4AD66D4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LTR, WUN-motif</w:t>
            </w:r>
          </w:p>
          <w:p w14:paraId="1F2BDCB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0C0409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1A7A92F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-box, G-Box, TCT-motif</w:t>
            </w:r>
          </w:p>
          <w:p w14:paraId="6B6594F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</w:tr>
      <w:tr w:rsidR="00DB06F7" w:rsidRPr="007A0862" w14:paraId="27903DBA" w14:textId="77777777" w:rsidTr="007B108C">
        <w:tc>
          <w:tcPr>
            <w:tcW w:w="1825" w:type="dxa"/>
            <w:shd w:val="clear" w:color="auto" w:fill="auto"/>
            <w:vAlign w:val="bottom"/>
          </w:tcPr>
          <w:p w14:paraId="0F6C4F8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shPKS03</w:t>
            </w:r>
          </w:p>
          <w:p w14:paraId="4932C6A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BFBD6C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76A54A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53F2AE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35E4A7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035ABF6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CN4_motif</w:t>
            </w:r>
          </w:p>
          <w:p w14:paraId="4B6E5B2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3AB43C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C54F38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20E622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CD80DD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2796E5B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uxRR-core, CGTCA-motif, ERE,P-box,TGACG-motif, TCA-element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  <w:tc>
          <w:tcPr>
            <w:tcW w:w="1819" w:type="dxa"/>
            <w:shd w:val="clear" w:color="auto" w:fill="auto"/>
            <w:vAlign w:val="bottom"/>
          </w:tcPr>
          <w:p w14:paraId="62F8633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LTR, WUN-motif</w:t>
            </w:r>
          </w:p>
          <w:p w14:paraId="6E023F5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744E61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93ADE9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279F41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5B96CB4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GATA-motif, Sp1</w:t>
            </w:r>
          </w:p>
          <w:p w14:paraId="430185B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C72866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09C0D7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DBD707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</w:tr>
      <w:tr w:rsidR="00DB06F7" w:rsidRPr="007A0862" w14:paraId="4E610B85" w14:textId="77777777" w:rsidTr="007B108C">
        <w:tc>
          <w:tcPr>
            <w:tcW w:w="1825" w:type="dxa"/>
            <w:shd w:val="clear" w:color="auto" w:fill="auto"/>
            <w:vAlign w:val="bottom"/>
          </w:tcPr>
          <w:p w14:paraId="639CE0C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shPKS04</w:t>
            </w:r>
          </w:p>
          <w:p w14:paraId="14676AA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E73BCB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91BCB3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A4EE34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F72EC4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6DEF11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01D44AB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AT-box</w:t>
            </w:r>
          </w:p>
          <w:p w14:paraId="484300E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D86A77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1D443C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738C2D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797AFF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147366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23FE0D4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ERE, TCA-element</w:t>
            </w:r>
          </w:p>
          <w:p w14:paraId="6450B8D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7D0A14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9C72E27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9426B7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421207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25E6B76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MBS, WUN-motif</w:t>
            </w:r>
          </w:p>
          <w:p w14:paraId="1F173CF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98AB94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9F3BC8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695578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A4C660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1FF3286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T1-motif, Box 4, G-box, GT1-motif, TCCC-motif, G-Box, GATA-motif, TCT-motif, chs-CMA1a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7B8ABACC" w14:textId="77777777" w:rsidTr="007B108C">
        <w:tc>
          <w:tcPr>
            <w:tcW w:w="1825" w:type="dxa"/>
            <w:shd w:val="clear" w:color="auto" w:fill="auto"/>
            <w:vAlign w:val="bottom"/>
          </w:tcPr>
          <w:p w14:paraId="7C03D7F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shPKS05</w:t>
            </w:r>
          </w:p>
          <w:p w14:paraId="3A7FFE3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5B491AF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E9B4C8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6D444C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585FE07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ircadian</w:t>
            </w:r>
          </w:p>
          <w:p w14:paraId="7133CC7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B38B04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8CF57C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566575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023252F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GTCA-motif, ERE</w:t>
            </w:r>
          </w:p>
          <w:p w14:paraId="5FA4BE5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E26104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54C59E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7D20C289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LTR, TC-rich repeats, GC-motif</w:t>
            </w:r>
          </w:p>
          <w:p w14:paraId="6CD3EBA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1903E5B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45918AE8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T1-motif, TCCC-motif, TCT-motif, chs-CMA1a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  <w:tr w:rsidR="00DB06F7" w:rsidRPr="007A0862" w14:paraId="0DB90BCD" w14:textId="77777777" w:rsidTr="007B108C">
        <w:tc>
          <w:tcPr>
            <w:tcW w:w="1825" w:type="dxa"/>
            <w:shd w:val="clear" w:color="auto" w:fill="auto"/>
            <w:vAlign w:val="bottom"/>
          </w:tcPr>
          <w:p w14:paraId="142D201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shPKS06</w:t>
            </w:r>
          </w:p>
          <w:p w14:paraId="2235EA0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960D5AF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2F24FB2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4E8578E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07387AC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36" w:type="dxa"/>
            <w:shd w:val="clear" w:color="auto" w:fill="auto"/>
            <w:vAlign w:val="bottom"/>
          </w:tcPr>
          <w:p w14:paraId="4B28CE5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CCAAT-box</w:t>
            </w:r>
          </w:p>
          <w:p w14:paraId="777FC46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7B9F82F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3170BAEA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4CBF73DB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7CC720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943" w:type="dxa"/>
            <w:shd w:val="clear" w:color="auto" w:fill="auto"/>
            <w:vAlign w:val="bottom"/>
          </w:tcPr>
          <w:p w14:paraId="293F2560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BRE, CGTCA-motif, ERE, TGACG-motif, TCA-element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  <w:p w14:paraId="76899B81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Calibri" w:eastAsia="Calibri" w:hAnsi="Calibri"/>
                <w:color w:val="000000"/>
                <w:kern w:val="24"/>
              </w:rPr>
            </w:pPr>
          </w:p>
          <w:p w14:paraId="181F9695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0EE0893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  <w:r w:rsidRPr="007A0862">
              <w:rPr>
                <w:rFonts w:eastAsia="Calibri"/>
                <w:color w:val="000000"/>
                <w:kern w:val="24"/>
              </w:rPr>
              <w:t>ARE, LTR, WUN-motif</w:t>
            </w:r>
          </w:p>
          <w:p w14:paraId="56FC56C6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2999BD54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0A00F95D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eastAsia="Calibri"/>
                <w:color w:val="000000"/>
                <w:kern w:val="24"/>
              </w:rPr>
            </w:pPr>
          </w:p>
          <w:p w14:paraId="626B20F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</w:p>
        </w:tc>
        <w:tc>
          <w:tcPr>
            <w:tcW w:w="1819" w:type="dxa"/>
            <w:shd w:val="clear" w:color="auto" w:fill="auto"/>
            <w:vAlign w:val="bottom"/>
          </w:tcPr>
          <w:p w14:paraId="42DC0503" w14:textId="77777777" w:rsidR="00DB06F7" w:rsidRPr="007A0862" w:rsidRDefault="00DB06F7" w:rsidP="007A086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</w:rPr>
            </w:pPr>
            <w:r w:rsidRPr="007A0862">
              <w:rPr>
                <w:rFonts w:eastAsia="Calibri"/>
                <w:color w:val="000000"/>
                <w:kern w:val="24"/>
              </w:rPr>
              <w:t>Box 4, G-box, GT1-motif, I-box, TCT-motif, chs-CMA1a, ATCT-motif, ACE</w:t>
            </w:r>
            <w:r w:rsidRPr="007A0862">
              <w:rPr>
                <w:rFonts w:ascii="Calibri" w:eastAsia="Calibri" w:hAnsi="Calibri"/>
                <w:color w:val="000000"/>
                <w:kern w:val="24"/>
              </w:rPr>
              <w:t xml:space="preserve"> </w:t>
            </w:r>
          </w:p>
        </w:tc>
      </w:tr>
    </w:tbl>
    <w:p w14:paraId="0F06646F" w14:textId="77777777" w:rsidR="0094485F" w:rsidRPr="007A0862" w:rsidRDefault="0094485F" w:rsidP="007A0862">
      <w:pPr>
        <w:spacing w:line="240" w:lineRule="auto"/>
        <w:rPr>
          <w:sz w:val="24"/>
          <w:szCs w:val="24"/>
        </w:rPr>
      </w:pPr>
    </w:p>
    <w:sectPr w:rsidR="0094485F" w:rsidRPr="007A0862" w:rsidSect="00DA3C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8D55B3"/>
    <w:multiLevelType w:val="hybridMultilevel"/>
    <w:tmpl w:val="AC46AE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zMzIzMTcwtDAztjRV0lEKTi0uzszPAykwqgUA5iAsSiwAAAA="/>
  </w:docVars>
  <w:rsids>
    <w:rsidRoot w:val="00DB06F7"/>
    <w:rsid w:val="00050763"/>
    <w:rsid w:val="001158E5"/>
    <w:rsid w:val="00140002"/>
    <w:rsid w:val="00570922"/>
    <w:rsid w:val="00745572"/>
    <w:rsid w:val="007A0862"/>
    <w:rsid w:val="007B108C"/>
    <w:rsid w:val="0084106B"/>
    <w:rsid w:val="0094485F"/>
    <w:rsid w:val="009C071C"/>
    <w:rsid w:val="00AE5385"/>
    <w:rsid w:val="00B61EE3"/>
    <w:rsid w:val="00D404A6"/>
    <w:rsid w:val="00DA3CFB"/>
    <w:rsid w:val="00DB0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2F0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06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6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B06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C07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108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8</Words>
  <Characters>2501</Characters>
  <Application>Microsoft Office Word</Application>
  <DocSecurity>0</DocSecurity>
  <Lines>20</Lines>
  <Paragraphs>5</Paragraphs>
  <ScaleCrop>false</ScaleCrop>
  <Company>Microsoft</Company>
  <LinksUpToDate>false</LinksUpToDate>
  <CharactersWithSpaces>2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hpreet Kaur</dc:creator>
  <cp:lastModifiedBy>admin</cp:lastModifiedBy>
  <cp:revision>11</cp:revision>
  <dcterms:created xsi:type="dcterms:W3CDTF">2021-09-03T04:08:00Z</dcterms:created>
  <dcterms:modified xsi:type="dcterms:W3CDTF">2022-05-10T09:52:00Z</dcterms:modified>
</cp:coreProperties>
</file>